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d9c4cc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d9c4ccc-bcd6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W4EQQgDUT7A/3/JD4jLvbdcIpnDtuawPStZGBsztX/O1Fe9q6rmr66dd/mpv+e/72pbUCOU5vElxKvWo9pA5XKBV1BVeVd4rep0TvDUMuFIkpv+1SP6zoG+HKE8LeyhtH/qXs3wC+DN+U7LLWuRJ9Zj0JbZoDxPSchXXRv6Nx/yKZ5YGlJIUibWAx/TPtIAynH/VBTTJlFEWdC5X1SewBbEjf0ydooqIwItdjgfbauQC9MX/hOKcOBr3+T6Fop4Nmpy/5nmC2cPSq6vvUyevkGO81SZsq7UC27zeWM2GtwLffszvbgaNU7y2RoTpt0X+2Msrxd63j/vN8ji6Tzv2+tNHnQ01FzgkQrEoG8X9Xmx+RtrL/rnvUas7sm+bCdMI8nG/fvu791fYQZV6Ck1pb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lloworl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d9c4ccc-bcd6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d9c4ccc-bcd6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d9c4ccc-bcd6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d9c4ccc</dc:title>
  <dc:creator/>
  <cp:keywords/>
  <dcterms:created xsi:type="dcterms:W3CDTF">2026-05-02T12:55:26Z</dcterms:created>
  <dcterms:modified xsi:type="dcterms:W3CDTF">2026-05-02T12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